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89D58E3" w14:textId="6659F712" w:rsidR="00035E79" w:rsidRDefault="00035E79" w:rsidP="006E05FE">
      <w:pPr>
        <w:pStyle w:val="NoSpacing"/>
        <w:rPr>
          <w:rFonts w:ascii="Times New Roman" w:hAnsi="Times New Roman"/>
          <w:b/>
          <w:sz w:val="24"/>
          <w:szCs w:val="24"/>
          <w:u w:val="single"/>
        </w:rPr>
      </w:pPr>
      <w:r w:rsidRPr="00035E79">
        <w:rPr>
          <w:rFonts w:ascii="Times New Roman" w:hAnsi="Times New Roman"/>
          <w:b/>
          <w:sz w:val="24"/>
          <w:szCs w:val="24"/>
          <w:u w:val="single"/>
        </w:rPr>
        <w:t>Figure S3:</w:t>
      </w:r>
      <w:r>
        <w:rPr>
          <w:rFonts w:ascii="Times New Roman" w:hAnsi="Times New Roman"/>
          <w:b/>
          <w:sz w:val="24"/>
          <w:szCs w:val="24"/>
          <w:u w:val="single"/>
        </w:rPr>
        <w:t xml:space="preserve"> Search strategy for CENTRAL</w:t>
      </w:r>
    </w:p>
    <w:p w14:paraId="246852C5" w14:textId="77777777" w:rsidR="005C1E1C" w:rsidRDefault="005C1E1C" w:rsidP="006E05FE">
      <w:pPr>
        <w:pStyle w:val="NoSpacing"/>
        <w:rPr>
          <w:rFonts w:ascii="Times New Roman" w:hAnsi="Times New Roman"/>
          <w:b/>
          <w:sz w:val="24"/>
          <w:szCs w:val="24"/>
          <w:u w:val="single"/>
        </w:rPr>
      </w:pPr>
    </w:p>
    <w:p w14:paraId="6157137D" w14:textId="680CE88C" w:rsidR="00540002" w:rsidRPr="000F6172" w:rsidRDefault="00540002" w:rsidP="005C1E1C">
      <w:pPr>
        <w:pStyle w:val="NoSpacing"/>
        <w:numPr>
          <w:ilvl w:val="0"/>
          <w:numId w:val="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/>
          <w:bCs/>
        </w:rPr>
      </w:pPr>
      <w:r w:rsidRPr="000F6172">
        <w:rPr>
          <w:rFonts w:ascii="Times New Roman" w:hAnsi="Times New Roman"/>
          <w:bCs/>
        </w:rPr>
        <w:t>#1</w:t>
      </w:r>
      <w:r w:rsidRPr="000F6172">
        <w:rPr>
          <w:rFonts w:ascii="Times New Roman" w:hAnsi="Times New Roman"/>
          <w:bCs/>
        </w:rPr>
        <w:tab/>
        <w:t>dialysis</w:t>
      </w:r>
      <w:r w:rsidRPr="000F6172">
        <w:rPr>
          <w:rFonts w:ascii="Times New Roman" w:hAnsi="Times New Roman"/>
          <w:bCs/>
        </w:rPr>
        <w:tab/>
      </w:r>
    </w:p>
    <w:p w14:paraId="649395BA" w14:textId="04F260B4" w:rsidR="00540002" w:rsidRPr="000F6172" w:rsidRDefault="00540002" w:rsidP="005C1E1C">
      <w:pPr>
        <w:pStyle w:val="NoSpacing"/>
        <w:numPr>
          <w:ilvl w:val="0"/>
          <w:numId w:val="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/>
          <w:bCs/>
        </w:rPr>
      </w:pPr>
      <w:r w:rsidRPr="000F6172">
        <w:rPr>
          <w:rFonts w:ascii="Times New Roman" w:hAnsi="Times New Roman"/>
          <w:bCs/>
        </w:rPr>
        <w:t>#2</w:t>
      </w:r>
      <w:r w:rsidRPr="000F6172">
        <w:rPr>
          <w:rFonts w:ascii="Times New Roman" w:hAnsi="Times New Roman"/>
          <w:bCs/>
        </w:rPr>
        <w:tab/>
        <w:t>end stage kidney disease</w:t>
      </w:r>
      <w:r w:rsidRPr="000F6172">
        <w:rPr>
          <w:rFonts w:ascii="Times New Roman" w:hAnsi="Times New Roman"/>
          <w:bCs/>
        </w:rPr>
        <w:tab/>
      </w:r>
    </w:p>
    <w:p w14:paraId="0CE3DFF5" w14:textId="53A863DD" w:rsidR="00540002" w:rsidRPr="000F6172" w:rsidRDefault="00540002" w:rsidP="005C1E1C">
      <w:pPr>
        <w:pStyle w:val="NoSpacing"/>
        <w:numPr>
          <w:ilvl w:val="0"/>
          <w:numId w:val="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/>
          <w:bCs/>
        </w:rPr>
      </w:pPr>
      <w:r w:rsidRPr="000F6172">
        <w:rPr>
          <w:rFonts w:ascii="Times New Roman" w:hAnsi="Times New Roman"/>
          <w:bCs/>
        </w:rPr>
        <w:t>#3</w:t>
      </w:r>
      <w:r w:rsidRPr="000F6172">
        <w:rPr>
          <w:rFonts w:ascii="Times New Roman" w:hAnsi="Times New Roman"/>
          <w:bCs/>
        </w:rPr>
        <w:tab/>
        <w:t>end stage renal disease</w:t>
      </w:r>
      <w:r w:rsidRPr="000F6172">
        <w:rPr>
          <w:rFonts w:ascii="Times New Roman" w:hAnsi="Times New Roman"/>
          <w:bCs/>
        </w:rPr>
        <w:tab/>
      </w:r>
    </w:p>
    <w:p w14:paraId="1D137640" w14:textId="25329830" w:rsidR="00540002" w:rsidRPr="000F6172" w:rsidRDefault="00540002" w:rsidP="005C1E1C">
      <w:pPr>
        <w:pStyle w:val="NoSpacing"/>
        <w:numPr>
          <w:ilvl w:val="0"/>
          <w:numId w:val="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/>
          <w:bCs/>
        </w:rPr>
      </w:pPr>
      <w:r w:rsidRPr="000F6172">
        <w:rPr>
          <w:rFonts w:ascii="Times New Roman" w:hAnsi="Times New Roman"/>
          <w:bCs/>
        </w:rPr>
        <w:t>#4</w:t>
      </w:r>
      <w:r w:rsidRPr="000F6172">
        <w:rPr>
          <w:rFonts w:ascii="Times New Roman" w:hAnsi="Times New Roman"/>
          <w:bCs/>
        </w:rPr>
        <w:tab/>
        <w:t>hemodialysis</w:t>
      </w:r>
      <w:r w:rsidRPr="000F6172">
        <w:rPr>
          <w:rFonts w:ascii="Times New Roman" w:hAnsi="Times New Roman"/>
          <w:bCs/>
        </w:rPr>
        <w:tab/>
      </w:r>
    </w:p>
    <w:p w14:paraId="0EAC2A3A" w14:textId="44B99ECF" w:rsidR="00540002" w:rsidRPr="000F6172" w:rsidRDefault="00540002" w:rsidP="005C1E1C">
      <w:pPr>
        <w:pStyle w:val="NoSpacing"/>
        <w:numPr>
          <w:ilvl w:val="0"/>
          <w:numId w:val="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/>
          <w:bCs/>
        </w:rPr>
      </w:pPr>
      <w:r w:rsidRPr="000F6172">
        <w:rPr>
          <w:rFonts w:ascii="Times New Roman" w:hAnsi="Times New Roman"/>
          <w:bCs/>
        </w:rPr>
        <w:t>#5</w:t>
      </w:r>
      <w:r w:rsidRPr="000F6172">
        <w:rPr>
          <w:rFonts w:ascii="Times New Roman" w:hAnsi="Times New Roman"/>
          <w:bCs/>
        </w:rPr>
        <w:tab/>
        <w:t>peritoneal dialysis</w:t>
      </w:r>
    </w:p>
    <w:p w14:paraId="7DDCB6A7" w14:textId="6DA4B725" w:rsidR="00540002" w:rsidRPr="000F6172" w:rsidRDefault="00540002" w:rsidP="005C1E1C">
      <w:pPr>
        <w:pStyle w:val="NoSpacing"/>
        <w:numPr>
          <w:ilvl w:val="0"/>
          <w:numId w:val="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/>
          <w:bCs/>
        </w:rPr>
      </w:pPr>
      <w:r w:rsidRPr="000F6172">
        <w:rPr>
          <w:rFonts w:ascii="Times New Roman" w:hAnsi="Times New Roman"/>
          <w:bCs/>
        </w:rPr>
        <w:t>#6</w:t>
      </w:r>
      <w:r w:rsidRPr="000F6172">
        <w:rPr>
          <w:rFonts w:ascii="Times New Roman" w:hAnsi="Times New Roman"/>
          <w:bCs/>
        </w:rPr>
        <w:tab/>
        <w:t>(dialysis):</w:t>
      </w:r>
      <w:proofErr w:type="spellStart"/>
      <w:r w:rsidRPr="000F6172">
        <w:rPr>
          <w:rFonts w:ascii="Times New Roman" w:hAnsi="Times New Roman"/>
          <w:bCs/>
        </w:rPr>
        <w:t>ti,ab,kw</w:t>
      </w:r>
      <w:proofErr w:type="spellEnd"/>
      <w:r w:rsidRPr="000F6172">
        <w:rPr>
          <w:rFonts w:ascii="Times New Roman" w:hAnsi="Times New Roman"/>
          <w:bCs/>
        </w:rPr>
        <w:t xml:space="preserve"> OR (end stage renal disease):</w:t>
      </w:r>
      <w:proofErr w:type="spellStart"/>
      <w:r w:rsidRPr="000F6172">
        <w:rPr>
          <w:rFonts w:ascii="Times New Roman" w:hAnsi="Times New Roman"/>
          <w:bCs/>
        </w:rPr>
        <w:t>ti,ab,kw</w:t>
      </w:r>
      <w:proofErr w:type="spellEnd"/>
      <w:r w:rsidRPr="000F6172">
        <w:rPr>
          <w:rFonts w:ascii="Times New Roman" w:hAnsi="Times New Roman"/>
          <w:bCs/>
        </w:rPr>
        <w:t xml:space="preserve"> OR (end stage kidney disease):</w:t>
      </w:r>
      <w:proofErr w:type="spellStart"/>
      <w:r w:rsidRPr="000F6172">
        <w:rPr>
          <w:rFonts w:ascii="Times New Roman" w:hAnsi="Times New Roman"/>
          <w:bCs/>
        </w:rPr>
        <w:t>ti,ab,kw</w:t>
      </w:r>
      <w:proofErr w:type="spellEnd"/>
      <w:r w:rsidRPr="000F6172">
        <w:rPr>
          <w:rFonts w:ascii="Times New Roman" w:hAnsi="Times New Roman"/>
          <w:bCs/>
        </w:rPr>
        <w:t xml:space="preserve"> OR (haemodialysis):</w:t>
      </w:r>
      <w:proofErr w:type="spellStart"/>
      <w:r w:rsidRPr="000F6172">
        <w:rPr>
          <w:rFonts w:ascii="Times New Roman" w:hAnsi="Times New Roman"/>
          <w:bCs/>
        </w:rPr>
        <w:t>ti,ab,kw</w:t>
      </w:r>
      <w:proofErr w:type="spellEnd"/>
      <w:r w:rsidRPr="000F6172">
        <w:rPr>
          <w:rFonts w:ascii="Times New Roman" w:hAnsi="Times New Roman"/>
          <w:bCs/>
        </w:rPr>
        <w:t xml:space="preserve"> OR (peritoneal dialysis):</w:t>
      </w:r>
      <w:proofErr w:type="spellStart"/>
      <w:r w:rsidRPr="000F6172">
        <w:rPr>
          <w:rFonts w:ascii="Times New Roman" w:hAnsi="Times New Roman"/>
          <w:bCs/>
        </w:rPr>
        <w:t>ti,ab,kw</w:t>
      </w:r>
      <w:proofErr w:type="spellEnd"/>
      <w:r w:rsidRPr="000F6172">
        <w:rPr>
          <w:rFonts w:ascii="Times New Roman" w:hAnsi="Times New Roman"/>
          <w:bCs/>
        </w:rPr>
        <w:t xml:space="preserve"> (Word variations have been searched)</w:t>
      </w:r>
    </w:p>
    <w:p w14:paraId="17581EBB" w14:textId="4603BD20" w:rsidR="00540002" w:rsidRPr="000F6172" w:rsidRDefault="00540002" w:rsidP="005C1E1C">
      <w:pPr>
        <w:pStyle w:val="NoSpacing"/>
        <w:numPr>
          <w:ilvl w:val="0"/>
          <w:numId w:val="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/>
          <w:bCs/>
        </w:rPr>
      </w:pPr>
      <w:r w:rsidRPr="000F6172">
        <w:rPr>
          <w:rFonts w:ascii="Times New Roman" w:hAnsi="Times New Roman"/>
          <w:bCs/>
        </w:rPr>
        <w:t>#7</w:t>
      </w:r>
      <w:r w:rsidRPr="000F6172">
        <w:rPr>
          <w:rFonts w:ascii="Times New Roman" w:hAnsi="Times New Roman"/>
          <w:bCs/>
        </w:rPr>
        <w:tab/>
        <w:t>surgery</w:t>
      </w:r>
      <w:r w:rsidRPr="000F6172">
        <w:rPr>
          <w:rFonts w:ascii="Times New Roman" w:hAnsi="Times New Roman"/>
          <w:bCs/>
        </w:rPr>
        <w:tab/>
      </w:r>
    </w:p>
    <w:p w14:paraId="2A9F9B5D" w14:textId="103796A8" w:rsidR="00540002" w:rsidRPr="000F6172" w:rsidRDefault="00540002" w:rsidP="005C1E1C">
      <w:pPr>
        <w:pStyle w:val="NoSpacing"/>
        <w:numPr>
          <w:ilvl w:val="0"/>
          <w:numId w:val="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/>
          <w:bCs/>
        </w:rPr>
      </w:pPr>
      <w:r w:rsidRPr="000F6172">
        <w:rPr>
          <w:rFonts w:ascii="Times New Roman" w:hAnsi="Times New Roman"/>
          <w:bCs/>
        </w:rPr>
        <w:t>#8</w:t>
      </w:r>
      <w:r w:rsidRPr="000F6172">
        <w:rPr>
          <w:rFonts w:ascii="Times New Roman" w:hAnsi="Times New Roman"/>
          <w:bCs/>
        </w:rPr>
        <w:tab/>
        <w:t>perioperative outcomes</w:t>
      </w:r>
      <w:r w:rsidRPr="000F6172">
        <w:rPr>
          <w:rFonts w:ascii="Times New Roman" w:hAnsi="Times New Roman"/>
          <w:bCs/>
        </w:rPr>
        <w:tab/>
      </w:r>
    </w:p>
    <w:p w14:paraId="481817CD" w14:textId="14BB2E86" w:rsidR="00540002" w:rsidRPr="000F6172" w:rsidRDefault="00540002" w:rsidP="005C1E1C">
      <w:pPr>
        <w:pStyle w:val="NoSpacing"/>
        <w:numPr>
          <w:ilvl w:val="0"/>
          <w:numId w:val="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/>
          <w:bCs/>
        </w:rPr>
      </w:pPr>
      <w:r w:rsidRPr="000F6172">
        <w:rPr>
          <w:rFonts w:ascii="Times New Roman" w:hAnsi="Times New Roman"/>
          <w:bCs/>
        </w:rPr>
        <w:t>#9</w:t>
      </w:r>
      <w:r w:rsidRPr="000F6172">
        <w:rPr>
          <w:rFonts w:ascii="Times New Roman" w:hAnsi="Times New Roman"/>
          <w:bCs/>
        </w:rPr>
        <w:tab/>
        <w:t>perioperative mortality</w:t>
      </w:r>
    </w:p>
    <w:p w14:paraId="5F55E538" w14:textId="350B10CC" w:rsidR="00540002" w:rsidRPr="000F6172" w:rsidRDefault="00540002" w:rsidP="005C1E1C">
      <w:pPr>
        <w:pStyle w:val="NoSpacing"/>
        <w:numPr>
          <w:ilvl w:val="0"/>
          <w:numId w:val="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/>
          <w:bCs/>
        </w:rPr>
      </w:pPr>
      <w:r w:rsidRPr="000F6172">
        <w:rPr>
          <w:rFonts w:ascii="Times New Roman" w:hAnsi="Times New Roman"/>
          <w:bCs/>
        </w:rPr>
        <w:t>#10</w:t>
      </w:r>
      <w:r w:rsidRPr="000F6172">
        <w:rPr>
          <w:rFonts w:ascii="Times New Roman" w:hAnsi="Times New Roman"/>
          <w:bCs/>
        </w:rPr>
        <w:tab/>
        <w:t>perioperative complications</w:t>
      </w:r>
    </w:p>
    <w:p w14:paraId="7D4775B3" w14:textId="4A4288E2" w:rsidR="00540002" w:rsidRPr="000F6172" w:rsidRDefault="00540002" w:rsidP="005C1E1C">
      <w:pPr>
        <w:pStyle w:val="NoSpacing"/>
        <w:numPr>
          <w:ilvl w:val="0"/>
          <w:numId w:val="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/>
          <w:bCs/>
        </w:rPr>
      </w:pPr>
      <w:r w:rsidRPr="000F6172">
        <w:rPr>
          <w:rFonts w:ascii="Times New Roman" w:hAnsi="Times New Roman"/>
          <w:bCs/>
        </w:rPr>
        <w:t>#11</w:t>
      </w:r>
      <w:r w:rsidRPr="000F6172">
        <w:rPr>
          <w:rFonts w:ascii="Times New Roman" w:hAnsi="Times New Roman"/>
          <w:bCs/>
        </w:rPr>
        <w:tab/>
        <w:t>postoperative complications</w:t>
      </w:r>
    </w:p>
    <w:p w14:paraId="397B447F" w14:textId="420E70FC" w:rsidR="00540002" w:rsidRPr="000F6172" w:rsidRDefault="00540002" w:rsidP="005C1E1C">
      <w:pPr>
        <w:pStyle w:val="NoSpacing"/>
        <w:numPr>
          <w:ilvl w:val="0"/>
          <w:numId w:val="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/>
          <w:bCs/>
        </w:rPr>
      </w:pPr>
      <w:r w:rsidRPr="000F6172">
        <w:rPr>
          <w:rFonts w:ascii="Times New Roman" w:hAnsi="Times New Roman"/>
          <w:bCs/>
        </w:rPr>
        <w:t>#12</w:t>
      </w:r>
      <w:r w:rsidRPr="000F6172">
        <w:rPr>
          <w:rFonts w:ascii="Times New Roman" w:hAnsi="Times New Roman"/>
          <w:bCs/>
        </w:rPr>
        <w:tab/>
        <w:t>postoperative mortality</w:t>
      </w:r>
    </w:p>
    <w:p w14:paraId="48FF8857" w14:textId="7BD175FE" w:rsidR="00540002" w:rsidRPr="000F6172" w:rsidRDefault="00540002" w:rsidP="005C1E1C">
      <w:pPr>
        <w:pStyle w:val="NoSpacing"/>
        <w:numPr>
          <w:ilvl w:val="0"/>
          <w:numId w:val="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/>
          <w:bCs/>
        </w:rPr>
      </w:pPr>
      <w:r w:rsidRPr="000F6172">
        <w:rPr>
          <w:rFonts w:ascii="Times New Roman" w:hAnsi="Times New Roman"/>
          <w:bCs/>
        </w:rPr>
        <w:t>#13</w:t>
      </w:r>
      <w:r w:rsidRPr="000F6172">
        <w:rPr>
          <w:rFonts w:ascii="Times New Roman" w:hAnsi="Times New Roman"/>
          <w:bCs/>
        </w:rPr>
        <w:tab/>
        <w:t>#8 OR #9 OR #10 OR #11 OR #12</w:t>
      </w:r>
    </w:p>
    <w:p w14:paraId="0E845AC6" w14:textId="6001A07A" w:rsidR="007433EE" w:rsidRPr="000F6172" w:rsidRDefault="00540002" w:rsidP="005C1E1C">
      <w:pPr>
        <w:pStyle w:val="NoSpacing"/>
        <w:numPr>
          <w:ilvl w:val="0"/>
          <w:numId w:val="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/>
          <w:bCs/>
        </w:rPr>
      </w:pPr>
      <w:r w:rsidRPr="000F6172">
        <w:rPr>
          <w:rFonts w:ascii="Times New Roman" w:hAnsi="Times New Roman"/>
          <w:bCs/>
        </w:rPr>
        <w:t>#14</w:t>
      </w:r>
      <w:r w:rsidRPr="000F6172">
        <w:rPr>
          <w:rFonts w:ascii="Times New Roman" w:hAnsi="Times New Roman"/>
          <w:bCs/>
        </w:rPr>
        <w:tab/>
        <w:t>#6 AND #7 AND #13</w:t>
      </w:r>
    </w:p>
    <w:p w14:paraId="0C436746" w14:textId="77777777" w:rsidR="006E05FE" w:rsidRDefault="006E05FE" w:rsidP="006E05FE">
      <w:pPr>
        <w:pStyle w:val="NoSpacing"/>
        <w:rPr>
          <w:b/>
          <w:u w:val="single"/>
        </w:rPr>
      </w:pPr>
      <w:bookmarkStart w:id="0" w:name="_GoBack"/>
      <w:bookmarkEnd w:id="0"/>
    </w:p>
    <w:sectPr w:rsidR="006E05FE" w:rsidSect="00A479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00028B1" w14:textId="77777777" w:rsidR="00A47620" w:rsidRDefault="00A47620" w:rsidP="00F17AA2">
      <w:r>
        <w:separator/>
      </w:r>
    </w:p>
  </w:endnote>
  <w:endnote w:type="continuationSeparator" w:id="0">
    <w:p w14:paraId="3838C861" w14:textId="77777777" w:rsidR="00A47620" w:rsidRDefault="00A47620" w:rsidP="00F17A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99F4880" w14:textId="77777777" w:rsidR="00A47620" w:rsidRDefault="00A47620" w:rsidP="00F17AA2">
      <w:r>
        <w:separator/>
      </w:r>
    </w:p>
  </w:footnote>
  <w:footnote w:type="continuationSeparator" w:id="0">
    <w:p w14:paraId="78DEA057" w14:textId="77777777" w:rsidR="00A47620" w:rsidRDefault="00A47620" w:rsidP="00F17A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241B18"/>
    <w:multiLevelType w:val="hybridMultilevel"/>
    <w:tmpl w:val="3F4A599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1443565"/>
    <w:multiLevelType w:val="hybridMultilevel"/>
    <w:tmpl w:val="75ACA6C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70907F4"/>
    <w:multiLevelType w:val="hybridMultilevel"/>
    <w:tmpl w:val="772433A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xM7Y0MTYyNrY0tTRR0lEKTi0uzszPAykwrAUAEvb4VSwAAAA="/>
  </w:docVars>
  <w:rsids>
    <w:rsidRoot w:val="006E05FE"/>
    <w:rsid w:val="000007A0"/>
    <w:rsid w:val="00011C97"/>
    <w:rsid w:val="000135C6"/>
    <w:rsid w:val="0001602A"/>
    <w:rsid w:val="00035E79"/>
    <w:rsid w:val="0005649E"/>
    <w:rsid w:val="00062134"/>
    <w:rsid w:val="000740D5"/>
    <w:rsid w:val="00074DC2"/>
    <w:rsid w:val="00075A55"/>
    <w:rsid w:val="00096E68"/>
    <w:rsid w:val="000B37A8"/>
    <w:rsid w:val="000C4B94"/>
    <w:rsid w:val="000F1824"/>
    <w:rsid w:val="000F550A"/>
    <w:rsid w:val="000F6172"/>
    <w:rsid w:val="000F7180"/>
    <w:rsid w:val="00102F7A"/>
    <w:rsid w:val="00107051"/>
    <w:rsid w:val="001116FE"/>
    <w:rsid w:val="00124DD0"/>
    <w:rsid w:val="00154D69"/>
    <w:rsid w:val="00156AF4"/>
    <w:rsid w:val="001625CA"/>
    <w:rsid w:val="00165310"/>
    <w:rsid w:val="00172C45"/>
    <w:rsid w:val="001763BB"/>
    <w:rsid w:val="00180E11"/>
    <w:rsid w:val="001937EA"/>
    <w:rsid w:val="00196B8F"/>
    <w:rsid w:val="001C4750"/>
    <w:rsid w:val="001D2CA7"/>
    <w:rsid w:val="00203063"/>
    <w:rsid w:val="002176EF"/>
    <w:rsid w:val="00224285"/>
    <w:rsid w:val="00232F9F"/>
    <w:rsid w:val="00235524"/>
    <w:rsid w:val="002561FD"/>
    <w:rsid w:val="00274BA0"/>
    <w:rsid w:val="0029236E"/>
    <w:rsid w:val="002A13BB"/>
    <w:rsid w:val="002B18A7"/>
    <w:rsid w:val="002B53A7"/>
    <w:rsid w:val="002B69EB"/>
    <w:rsid w:val="002C072A"/>
    <w:rsid w:val="002F03A3"/>
    <w:rsid w:val="00300B96"/>
    <w:rsid w:val="00304580"/>
    <w:rsid w:val="00321D12"/>
    <w:rsid w:val="0034036B"/>
    <w:rsid w:val="003A5FB0"/>
    <w:rsid w:val="003B6348"/>
    <w:rsid w:val="003B67A5"/>
    <w:rsid w:val="003E456E"/>
    <w:rsid w:val="003F2339"/>
    <w:rsid w:val="0040434A"/>
    <w:rsid w:val="00411D83"/>
    <w:rsid w:val="00420D0A"/>
    <w:rsid w:val="0042562B"/>
    <w:rsid w:val="00440B35"/>
    <w:rsid w:val="004729ED"/>
    <w:rsid w:val="00475C26"/>
    <w:rsid w:val="00487443"/>
    <w:rsid w:val="004A55A2"/>
    <w:rsid w:val="004B3D31"/>
    <w:rsid w:val="004B5D33"/>
    <w:rsid w:val="004B7A72"/>
    <w:rsid w:val="004C02F1"/>
    <w:rsid w:val="004C08C0"/>
    <w:rsid w:val="004C7A7F"/>
    <w:rsid w:val="004E35AA"/>
    <w:rsid w:val="004F5E97"/>
    <w:rsid w:val="00523B7A"/>
    <w:rsid w:val="00530972"/>
    <w:rsid w:val="00540002"/>
    <w:rsid w:val="00564BEE"/>
    <w:rsid w:val="00576E73"/>
    <w:rsid w:val="00593859"/>
    <w:rsid w:val="00597955"/>
    <w:rsid w:val="005A3B58"/>
    <w:rsid w:val="005C1C5D"/>
    <w:rsid w:val="005C1E1C"/>
    <w:rsid w:val="005D44F9"/>
    <w:rsid w:val="005D4C71"/>
    <w:rsid w:val="005E179D"/>
    <w:rsid w:val="005E23AF"/>
    <w:rsid w:val="005E64FE"/>
    <w:rsid w:val="00601FE8"/>
    <w:rsid w:val="006047AB"/>
    <w:rsid w:val="00646CE4"/>
    <w:rsid w:val="00657480"/>
    <w:rsid w:val="00677912"/>
    <w:rsid w:val="00682B6F"/>
    <w:rsid w:val="00686A43"/>
    <w:rsid w:val="006A0951"/>
    <w:rsid w:val="006D37AF"/>
    <w:rsid w:val="006D7350"/>
    <w:rsid w:val="006D7B3D"/>
    <w:rsid w:val="006E05FE"/>
    <w:rsid w:val="006F5E37"/>
    <w:rsid w:val="00720056"/>
    <w:rsid w:val="00720118"/>
    <w:rsid w:val="007433EE"/>
    <w:rsid w:val="0077262B"/>
    <w:rsid w:val="00783D8A"/>
    <w:rsid w:val="007A586B"/>
    <w:rsid w:val="007C2B6D"/>
    <w:rsid w:val="007E01F0"/>
    <w:rsid w:val="00812C42"/>
    <w:rsid w:val="0086254A"/>
    <w:rsid w:val="00873BAB"/>
    <w:rsid w:val="0088429F"/>
    <w:rsid w:val="0088545F"/>
    <w:rsid w:val="008A09E8"/>
    <w:rsid w:val="008A4E3B"/>
    <w:rsid w:val="008C229E"/>
    <w:rsid w:val="008E43B7"/>
    <w:rsid w:val="008E6706"/>
    <w:rsid w:val="008F2B92"/>
    <w:rsid w:val="0091382B"/>
    <w:rsid w:val="00913EE0"/>
    <w:rsid w:val="00925C2A"/>
    <w:rsid w:val="009471C1"/>
    <w:rsid w:val="0095588E"/>
    <w:rsid w:val="00965DC2"/>
    <w:rsid w:val="0099094E"/>
    <w:rsid w:val="009A785E"/>
    <w:rsid w:val="009B1AC9"/>
    <w:rsid w:val="009B458F"/>
    <w:rsid w:val="009C69E2"/>
    <w:rsid w:val="009E3923"/>
    <w:rsid w:val="009E4D0B"/>
    <w:rsid w:val="009E6DDA"/>
    <w:rsid w:val="009F40FC"/>
    <w:rsid w:val="009F7783"/>
    <w:rsid w:val="00A008AE"/>
    <w:rsid w:val="00A07180"/>
    <w:rsid w:val="00A320CA"/>
    <w:rsid w:val="00A47620"/>
    <w:rsid w:val="00A479B6"/>
    <w:rsid w:val="00A50462"/>
    <w:rsid w:val="00A522F9"/>
    <w:rsid w:val="00A668B2"/>
    <w:rsid w:val="00A707BD"/>
    <w:rsid w:val="00A75D19"/>
    <w:rsid w:val="00A828C0"/>
    <w:rsid w:val="00A87E87"/>
    <w:rsid w:val="00A939EB"/>
    <w:rsid w:val="00A944EE"/>
    <w:rsid w:val="00AA1B01"/>
    <w:rsid w:val="00AB47DC"/>
    <w:rsid w:val="00AE17A0"/>
    <w:rsid w:val="00B07061"/>
    <w:rsid w:val="00B27751"/>
    <w:rsid w:val="00B53ADC"/>
    <w:rsid w:val="00BC75D4"/>
    <w:rsid w:val="00BE373F"/>
    <w:rsid w:val="00BE4738"/>
    <w:rsid w:val="00BE7E53"/>
    <w:rsid w:val="00C15983"/>
    <w:rsid w:val="00C17C9D"/>
    <w:rsid w:val="00C32078"/>
    <w:rsid w:val="00C46A56"/>
    <w:rsid w:val="00C638B4"/>
    <w:rsid w:val="00CA087F"/>
    <w:rsid w:val="00CB3198"/>
    <w:rsid w:val="00CE030C"/>
    <w:rsid w:val="00D00059"/>
    <w:rsid w:val="00D121E9"/>
    <w:rsid w:val="00D14ADF"/>
    <w:rsid w:val="00D20D2E"/>
    <w:rsid w:val="00D276BA"/>
    <w:rsid w:val="00D305A1"/>
    <w:rsid w:val="00D44B6D"/>
    <w:rsid w:val="00D52623"/>
    <w:rsid w:val="00D74DC9"/>
    <w:rsid w:val="00D820C7"/>
    <w:rsid w:val="00D84369"/>
    <w:rsid w:val="00D85147"/>
    <w:rsid w:val="00D90F0F"/>
    <w:rsid w:val="00DA703E"/>
    <w:rsid w:val="00DC2343"/>
    <w:rsid w:val="00DC5B53"/>
    <w:rsid w:val="00DD79AF"/>
    <w:rsid w:val="00DD7E74"/>
    <w:rsid w:val="00DF1207"/>
    <w:rsid w:val="00E02A5E"/>
    <w:rsid w:val="00E17FA5"/>
    <w:rsid w:val="00E32AC3"/>
    <w:rsid w:val="00E33132"/>
    <w:rsid w:val="00E354E8"/>
    <w:rsid w:val="00E54A65"/>
    <w:rsid w:val="00E72CA8"/>
    <w:rsid w:val="00E92967"/>
    <w:rsid w:val="00EA7D57"/>
    <w:rsid w:val="00EC7280"/>
    <w:rsid w:val="00EC78AD"/>
    <w:rsid w:val="00ED0DE9"/>
    <w:rsid w:val="00ED1841"/>
    <w:rsid w:val="00EE06C6"/>
    <w:rsid w:val="00EE56E9"/>
    <w:rsid w:val="00F02F97"/>
    <w:rsid w:val="00F05FFD"/>
    <w:rsid w:val="00F17AA2"/>
    <w:rsid w:val="00F30F1F"/>
    <w:rsid w:val="00F60927"/>
    <w:rsid w:val="00F62FE9"/>
    <w:rsid w:val="00FA0F69"/>
    <w:rsid w:val="00FA3088"/>
    <w:rsid w:val="00FC2526"/>
    <w:rsid w:val="00FD63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0EE53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E05FE"/>
    <w:pPr>
      <w:spacing w:after="0" w:line="240" w:lineRule="auto"/>
    </w:pPr>
    <w:rPr>
      <w:rFonts w:ascii="Calibri" w:eastAsia="Calibri" w:hAnsi="Calibri" w:cs="Times New Roman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6E05FE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E05FE"/>
    <w:rPr>
      <w:rFonts w:ascii="Cambria" w:eastAsia="Times New Roman" w:hAnsi="Cambria" w:cs="Times New Roman"/>
      <w:b/>
      <w:bCs/>
      <w:kern w:val="32"/>
      <w:sz w:val="32"/>
      <w:szCs w:val="32"/>
      <w:lang w:val="en-AU"/>
    </w:rPr>
  </w:style>
  <w:style w:type="paragraph" w:styleId="NoSpacing">
    <w:name w:val="No Spacing"/>
    <w:link w:val="NoSpacingChar"/>
    <w:uiPriority w:val="1"/>
    <w:qFormat/>
    <w:rsid w:val="006E05FE"/>
    <w:pPr>
      <w:spacing w:after="0" w:line="240" w:lineRule="auto"/>
    </w:pPr>
    <w:rPr>
      <w:rFonts w:ascii="Calibri" w:eastAsia="Calibri" w:hAnsi="Calibri" w:cs="Times New Roman"/>
      <w:lang w:val="en-AU"/>
    </w:rPr>
  </w:style>
  <w:style w:type="character" w:customStyle="1" w:styleId="NoSpacingChar">
    <w:name w:val="No Spacing Char"/>
    <w:link w:val="NoSpacing"/>
    <w:uiPriority w:val="1"/>
    <w:rsid w:val="006E05FE"/>
    <w:rPr>
      <w:rFonts w:ascii="Calibri" w:eastAsia="Calibri" w:hAnsi="Calibri" w:cs="Times New Roman"/>
      <w:lang w:val="en-AU"/>
    </w:rPr>
  </w:style>
  <w:style w:type="table" w:styleId="TableGrid">
    <w:name w:val="Table Grid"/>
    <w:basedOn w:val="TableNormal"/>
    <w:rsid w:val="006E05FE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qFormat/>
    <w:rsid w:val="006E05FE"/>
    <w:rPr>
      <w:i/>
      <w:iCs/>
    </w:rPr>
  </w:style>
  <w:style w:type="paragraph" w:styleId="ListParagraph">
    <w:name w:val="List Paragraph"/>
    <w:basedOn w:val="Normal"/>
    <w:uiPriority w:val="34"/>
    <w:qFormat/>
    <w:rsid w:val="006E05FE"/>
    <w:pPr>
      <w:spacing w:after="200" w:line="276" w:lineRule="auto"/>
      <w:ind w:left="720"/>
      <w:contextualSpacing/>
    </w:pPr>
    <w:rPr>
      <w:lang w:val="en-GB"/>
    </w:rPr>
  </w:style>
  <w:style w:type="paragraph" w:styleId="Header">
    <w:name w:val="header"/>
    <w:basedOn w:val="Normal"/>
    <w:link w:val="HeaderChar"/>
    <w:uiPriority w:val="99"/>
    <w:unhideWhenUsed/>
    <w:rsid w:val="00F17AA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17AA2"/>
    <w:rPr>
      <w:rFonts w:ascii="Calibri" w:eastAsia="Calibri" w:hAnsi="Calibri" w:cs="Times New Roman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F17AA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7AA2"/>
    <w:rPr>
      <w:rFonts w:ascii="Calibri" w:eastAsia="Calibri" w:hAnsi="Calibri" w:cs="Times New Roman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670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6706"/>
    <w:rPr>
      <w:rFonts w:ascii="Segoe UI" w:eastAsia="Calibri" w:hAnsi="Segoe UI" w:cs="Segoe UI"/>
      <w:sz w:val="18"/>
      <w:szCs w:val="18"/>
      <w:lang w:val="en-A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E05FE"/>
    <w:pPr>
      <w:spacing w:after="0" w:line="240" w:lineRule="auto"/>
    </w:pPr>
    <w:rPr>
      <w:rFonts w:ascii="Calibri" w:eastAsia="Calibri" w:hAnsi="Calibri" w:cs="Times New Roman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6E05FE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E05FE"/>
    <w:rPr>
      <w:rFonts w:ascii="Cambria" w:eastAsia="Times New Roman" w:hAnsi="Cambria" w:cs="Times New Roman"/>
      <w:b/>
      <w:bCs/>
      <w:kern w:val="32"/>
      <w:sz w:val="32"/>
      <w:szCs w:val="32"/>
      <w:lang w:val="en-AU"/>
    </w:rPr>
  </w:style>
  <w:style w:type="paragraph" w:styleId="NoSpacing">
    <w:name w:val="No Spacing"/>
    <w:link w:val="NoSpacingChar"/>
    <w:uiPriority w:val="1"/>
    <w:qFormat/>
    <w:rsid w:val="006E05FE"/>
    <w:pPr>
      <w:spacing w:after="0" w:line="240" w:lineRule="auto"/>
    </w:pPr>
    <w:rPr>
      <w:rFonts w:ascii="Calibri" w:eastAsia="Calibri" w:hAnsi="Calibri" w:cs="Times New Roman"/>
      <w:lang w:val="en-AU"/>
    </w:rPr>
  </w:style>
  <w:style w:type="character" w:customStyle="1" w:styleId="NoSpacingChar">
    <w:name w:val="No Spacing Char"/>
    <w:link w:val="NoSpacing"/>
    <w:uiPriority w:val="1"/>
    <w:rsid w:val="006E05FE"/>
    <w:rPr>
      <w:rFonts w:ascii="Calibri" w:eastAsia="Calibri" w:hAnsi="Calibri" w:cs="Times New Roman"/>
      <w:lang w:val="en-AU"/>
    </w:rPr>
  </w:style>
  <w:style w:type="table" w:styleId="TableGrid">
    <w:name w:val="Table Grid"/>
    <w:basedOn w:val="TableNormal"/>
    <w:rsid w:val="006E05FE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qFormat/>
    <w:rsid w:val="006E05FE"/>
    <w:rPr>
      <w:i/>
      <w:iCs/>
    </w:rPr>
  </w:style>
  <w:style w:type="paragraph" w:styleId="ListParagraph">
    <w:name w:val="List Paragraph"/>
    <w:basedOn w:val="Normal"/>
    <w:uiPriority w:val="34"/>
    <w:qFormat/>
    <w:rsid w:val="006E05FE"/>
    <w:pPr>
      <w:spacing w:after="200" w:line="276" w:lineRule="auto"/>
      <w:ind w:left="720"/>
      <w:contextualSpacing/>
    </w:pPr>
    <w:rPr>
      <w:lang w:val="en-GB"/>
    </w:rPr>
  </w:style>
  <w:style w:type="paragraph" w:styleId="Header">
    <w:name w:val="header"/>
    <w:basedOn w:val="Normal"/>
    <w:link w:val="HeaderChar"/>
    <w:uiPriority w:val="99"/>
    <w:unhideWhenUsed/>
    <w:rsid w:val="00F17AA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17AA2"/>
    <w:rPr>
      <w:rFonts w:ascii="Calibri" w:eastAsia="Calibri" w:hAnsi="Calibri" w:cs="Times New Roman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F17AA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7AA2"/>
    <w:rPr>
      <w:rFonts w:ascii="Calibri" w:eastAsia="Calibri" w:hAnsi="Calibri" w:cs="Times New Roman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670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6706"/>
    <w:rPr>
      <w:rFonts w:ascii="Segoe UI" w:eastAsia="Calibri" w:hAnsi="Segoe UI" w:cs="Segoe UI"/>
      <w:sz w:val="18"/>
      <w:szCs w:val="18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15F62F-9F70-4A60-A805-6E87663E19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4</Words>
  <Characters>48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harmenaan Palamuthusingam</dc:creator>
  <cp:lastModifiedBy>Jayaseela</cp:lastModifiedBy>
  <cp:revision>2</cp:revision>
  <dcterms:created xsi:type="dcterms:W3CDTF">2020-06-19T12:27:00Z</dcterms:created>
  <dcterms:modified xsi:type="dcterms:W3CDTF">2020-06-19T12:27:00Z</dcterms:modified>
</cp:coreProperties>
</file>